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D64B03" w:rsidRPr="00F250B6" w14:paraId="044E7FA9" w14:textId="77777777" w:rsidTr="00772F1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45F7C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1940247A" w14:textId="53D3EDA3" w:rsidR="00D64B03" w:rsidRPr="00F250B6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="00D64B03" w:rsidRPr="00F250B6">
              <w:rPr>
                <w:rFonts w:eastAsia="Times New Roman" w:cstheme="minorHAnsi"/>
                <w:lang w:eastAsia="en-GB"/>
              </w:rPr>
              <w:t>_001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C42E3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D2DE247" w14:textId="1792A40C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Test the Login Functionality</w:t>
            </w:r>
          </w:p>
        </w:tc>
      </w:tr>
      <w:tr w:rsidR="00D64B03" w:rsidRPr="00F250B6" w14:paraId="649B340B" w14:textId="77777777" w:rsidTr="00772F1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2841CE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155D80F" w14:textId="4DA0B72E" w:rsidR="00D64B03" w:rsidRPr="00F250B6" w:rsidRDefault="00EA1C4E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54E80E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B311E0" w14:textId="5B1BCFB5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C1ABE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7ED45C9" w14:textId="5CE4A236" w:rsidR="00D64B03" w:rsidRPr="00F250B6" w:rsidRDefault="00EA1C4E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D64B03" w:rsidRPr="00F250B6" w14:paraId="4DF13AE2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2865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DB56C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9D82D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B1248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D358B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FE254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E8669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379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445AA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55848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CA88D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159EE66" w14:textId="77777777" w:rsidTr="00772F1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A6CDD9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7D7D1256" w14:textId="750F6646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3567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CE8A8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A46E0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1CC8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44897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AECF00A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1B8E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470C10" w14:textId="74C24375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A6A63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43751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F0609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B5E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F0321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BD8C6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C0C15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C5B96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66E1B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86A58F1" w14:textId="77777777" w:rsidTr="00772F12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C1649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D7842" w14:textId="54FC4AA3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3B4F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6C4F33" w14:textId="6DC84107" w:rsidR="00EA1C4E" w:rsidRPr="00F250B6" w:rsidRDefault="00EA1C4E" w:rsidP="009D65A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1274FF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328022" w14:textId="3673A660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2090B103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E2DF0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93FD3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65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11BC5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7394E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40A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C6075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146B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6AE24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76E2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E5EBB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84E580" w14:textId="77777777" w:rsidTr="00772F1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9E3784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68A6B3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3F65D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328234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AB9FF5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D64B03" w:rsidRPr="00F250B6" w14:paraId="69377D9A" w14:textId="77777777" w:rsidTr="00772F12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652AE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2AC93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176F8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1FDB2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D27C183" w14:textId="5D8FB4ED" w:rsidR="00D64B03" w:rsidRPr="00C31646" w:rsidRDefault="00D64B03" w:rsidP="00772F12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</w:p>
        </w:tc>
      </w:tr>
      <w:tr w:rsidR="00D64B03" w:rsidRPr="00F250B6" w14:paraId="583B9F31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0DA73EF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9E5C6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4AFD2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DED46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874A56" w14:textId="6D1CDC02" w:rsidR="00D64B03" w:rsidRPr="00F250B6" w:rsidRDefault="00710901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mail = </w:t>
            </w:r>
            <w:hyperlink r:id="rId4" w:history="1">
              <w:r w:rsidRPr="00674945">
                <w:rPr>
                  <w:rStyle w:val="Hyperlink"/>
                  <w:rFonts w:eastAsia="Times New Roman" w:cstheme="minorHAnsi"/>
                  <w:lang w:eastAsia="en-GB"/>
                </w:rPr>
                <w:t>won@gmail.com</w:t>
              </w:r>
            </w:hyperlink>
          </w:p>
        </w:tc>
      </w:tr>
      <w:tr w:rsidR="00D64B03" w:rsidRPr="00F250B6" w14:paraId="3812DF6A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70A2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D042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046C4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6BA2400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E03EFCA" w14:textId="783C9C8E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10901" w:rsidRPr="00F250B6">
              <w:rPr>
                <w:rFonts w:eastAsia="Times New Roman" w:cstheme="minorHAnsi"/>
                <w:lang w:eastAsia="en-GB"/>
              </w:rPr>
              <w:t>Pass</w:t>
            </w:r>
            <w:r w:rsidR="00710901">
              <w:rPr>
                <w:rFonts w:eastAsia="Times New Roman" w:cstheme="minorHAnsi"/>
                <w:lang w:eastAsia="en-GB"/>
              </w:rPr>
              <w:t>word = 0123@4567</w:t>
            </w:r>
          </w:p>
        </w:tc>
      </w:tr>
      <w:tr w:rsidR="00D64B03" w:rsidRPr="00F250B6" w14:paraId="20BF990C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11C6D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005FE1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F0DBD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2DD49D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042764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D64B03" w:rsidRPr="00F250B6" w14:paraId="26E4BF12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5F1761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810E30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AE1F7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D47AAC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73061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BE09C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892A0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C1EEEA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B5F31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3B168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DB8E08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48FCD01" w14:textId="77777777" w:rsidTr="00772F12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082DA2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6F8B283" w14:textId="7139ED6F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on entering valid </w:t>
            </w:r>
            <w:r w:rsidR="00C31646">
              <w:rPr>
                <w:rFonts w:eastAsia="Times New Roman" w:cstheme="minorHAnsi"/>
                <w:lang w:eastAsia="en-GB"/>
              </w:rPr>
              <w:t>email</w:t>
            </w:r>
            <w:r w:rsidRPr="00F250B6">
              <w:rPr>
                <w:rFonts w:eastAsia="Times New Roman" w:cstheme="minorHAnsi"/>
                <w:lang w:eastAsia="en-GB"/>
              </w:rPr>
              <w:t xml:space="preserve"> and password, the customer can log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E50DF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56071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5BAE77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40D74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6F903909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B8961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641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31EC47F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6527F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9BACA7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F5A5E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EB2A3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BF9E3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2608E3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2FC2E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65615D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3BD59DD1" w14:textId="77777777" w:rsidTr="00772F12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E8F201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598BAD9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F44F04B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2C368CE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D986E8A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D64B03" w:rsidRPr="00F250B6" w14:paraId="2DD6A748" w14:textId="77777777" w:rsidTr="00772F12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D14342B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B2215E9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5AF5FA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F4E1CE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48783C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D64B03" w:rsidRPr="00F250B6" w14:paraId="7C74F571" w14:textId="77777777" w:rsidTr="006A7AB4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DC4E06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A9FFFE" w14:textId="64D25699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 w:rsidR="00C31646"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E7584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37EEBF1" w14:textId="7CDC3D70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72E7615" w14:textId="190FB892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5DB80921" w14:textId="77777777" w:rsidTr="006A7AB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F8ECE2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1A46541" w14:textId="4538EB03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Enter </w:t>
            </w:r>
            <w:r w:rsidR="00C31646">
              <w:rPr>
                <w:rFonts w:eastAsia="Times New Roman" w:cstheme="minorHAnsi"/>
                <w:lang w:eastAsia="en-GB"/>
              </w:rPr>
              <w:t>email</w:t>
            </w:r>
            <w:r w:rsidRPr="00F250B6">
              <w:rPr>
                <w:rFonts w:eastAsia="Times New Roman" w:cstheme="minorHAnsi"/>
                <w:lang w:eastAsia="en-GB"/>
              </w:rPr>
              <w:t xml:space="preserve">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D4F92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726F88" w14:textId="282DEE85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E2D5F90" w14:textId="0B2873A3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4CEB59CB" w14:textId="77777777" w:rsidTr="006A7AB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8430D87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F6AEC61" w14:textId="1C90BA3B" w:rsidR="00D64B03" w:rsidRPr="00F250B6" w:rsidRDefault="00710901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p</w:t>
            </w:r>
            <w:r w:rsidRPr="00F250B6">
              <w:rPr>
                <w:rFonts w:eastAsia="Times New Roman" w:cstheme="minorHAnsi"/>
                <w:lang w:eastAsia="en-GB"/>
              </w:rPr>
              <w:t>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FB144B" w14:textId="03D34B98" w:rsidR="00D64B03" w:rsidRPr="00F250B6" w:rsidRDefault="00710901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246268F" w14:textId="05242F79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422752" w14:textId="29E8E95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1C4B4727" w14:textId="77777777" w:rsidTr="006A7AB4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E094E3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1BCC7FD" w14:textId="52233008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10901" w:rsidRPr="00F250B6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513B1B" w14:textId="14FDAC41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10901" w:rsidRPr="00F250B6">
              <w:rPr>
                <w:rFonts w:eastAsia="Times New Roman" w:cstheme="minorHAnsi"/>
                <w:lang w:eastAsia="en-GB"/>
              </w:rPr>
              <w:t>Customer is logged i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15560F0" w14:textId="583DEF8D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374A0D8" w14:textId="674C8020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D64B03" w:rsidRPr="00F250B6" w14:paraId="50B05E7B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F55DFD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237CF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7CEEB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DE88C5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531C070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D64B03" w:rsidRPr="00F250B6" w14:paraId="2ADCCF17" w14:textId="77777777" w:rsidTr="00772F12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256DB3" w14:textId="77777777" w:rsidR="00D64B03" w:rsidRPr="00F250B6" w:rsidRDefault="00D64B03" w:rsidP="00772F12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BEE3DC6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C4B54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6BA1FD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32330A" w14:textId="77777777" w:rsidR="00D64B03" w:rsidRPr="00F250B6" w:rsidRDefault="00D64B03" w:rsidP="00772F12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626E0D88" w14:textId="676B981B" w:rsidR="006938D0" w:rsidRDefault="006938D0">
      <w:pPr>
        <w:rPr>
          <w:rFonts w:cstheme="minorHAnsi"/>
        </w:rPr>
      </w:pPr>
    </w:p>
    <w:p w14:paraId="25B743DD" w14:textId="77777777" w:rsidR="00746A56" w:rsidRDefault="00746A56">
      <w:pPr>
        <w:rPr>
          <w:rFonts w:cstheme="minorHAnsi"/>
        </w:rPr>
      </w:pPr>
    </w:p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45603D" w:rsidRPr="00F250B6" w14:paraId="06CEF09D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6FE21A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E5D1512" w14:textId="36F275A2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746A5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FE4FD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49F87F" w14:textId="614CA2B3" w:rsidR="0045603D" w:rsidRPr="00F250B6" w:rsidRDefault="00746A56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Add task</w:t>
            </w:r>
          </w:p>
        </w:tc>
      </w:tr>
      <w:tr w:rsidR="0045603D" w:rsidRPr="00F250B6" w14:paraId="28676587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BF16DA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808AFD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04E442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598D0AC" w14:textId="69352AA5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28A4E2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EE4BE59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45603D" w:rsidRPr="00F250B6" w14:paraId="125E3601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AEB600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88DC3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74148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F433E06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AF6FFA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67B724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E9BA7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A25D2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DBEAB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C7868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81D1E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43709075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34A88D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D70C76C" w14:textId="6AD38988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9F44DE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21A8D4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5569EF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1E1ED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90CF6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6816368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62B8A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5220C6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C04AC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01C86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72DB6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580E8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315004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D78B8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10D7B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2F81B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90DA5E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69AEDE78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736553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703B6E" w14:textId="79C08181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A4CEF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D9AC1C" w14:textId="679C7EFC" w:rsidR="0045603D" w:rsidRPr="00F250B6" w:rsidRDefault="006A7AB4" w:rsidP="006A7AB4">
            <w:pPr>
              <w:tabs>
                <w:tab w:val="right" w:pos="2378"/>
              </w:tabs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ab/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AAC96E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A26B306" w14:textId="0DC27C08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7A5638B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9940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CFF894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80165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4DF0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4C822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29187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9D277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00A31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7DFB3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1BD7A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2D34F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763C1F5D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8CA4228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58E09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AD7F9E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90573B0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3415F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45603D" w:rsidRPr="00F250B6" w14:paraId="3E993A72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8C2340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A3140D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E90616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F661B8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E0FC8D9" w14:textId="7DC67D11" w:rsidR="0045603D" w:rsidRPr="00CA735A" w:rsidRDefault="0045603D" w:rsidP="00662317">
            <w:pPr>
              <w:spacing w:after="0" w:line="240" w:lineRule="auto"/>
              <w:rPr>
                <w:rFonts w:eastAsia="Times New Roman" w:cs="Browallia New"/>
                <w:i/>
                <w:iCs/>
                <w:szCs w:val="28"/>
                <w:cs/>
                <w:lang w:val="en-US" w:eastAsia="en-GB" w:bidi="th-TH"/>
              </w:rPr>
            </w:pPr>
          </w:p>
        </w:tc>
      </w:tr>
      <w:tr w:rsidR="0045603D" w:rsidRPr="00F250B6" w14:paraId="5DA4E959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7640CF2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51581B" w14:textId="4465622D" w:rsidR="0045603D" w:rsidRPr="00F250B6" w:rsidRDefault="006C3F8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ustomer has logged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AE0CDA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32FE995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0209946" w14:textId="1D329FF4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1F38213D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A98E0CA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F4569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9AB857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2C54E4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C171D1" w14:textId="5F297EC8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10901">
              <w:rPr>
                <w:rFonts w:eastAsia="Times New Roman" w:cstheme="minorHAnsi"/>
                <w:lang w:eastAsia="en-GB"/>
              </w:rPr>
              <w:t>working</w:t>
            </w:r>
          </w:p>
        </w:tc>
      </w:tr>
      <w:tr w:rsidR="0045603D" w:rsidRPr="00F250B6" w14:paraId="1CD022E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75FF17C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6BFF11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C9117C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4958D9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9E261D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45603D" w:rsidRPr="00F250B6" w14:paraId="718C913E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D737A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DFB2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99F2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FC532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0F7FF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AC534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02FDD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D10C6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D5A97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D29F6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63A319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5F39DE0C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8ACE43F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BBD0DF1" w14:textId="66114FF9" w:rsidR="0045603D" w:rsidRPr="00F250B6" w:rsidRDefault="00B97DF9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Add new task has success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ECCB43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2A576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67F7E4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9DA7C3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698DC77D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A08561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CDB812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F5A17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940EB5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A92160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16473DF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5BDFD9D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4B7547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82F35D0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6304069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23B97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66E73351" w14:textId="77777777" w:rsidTr="0066231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F2B0363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2DEC45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CCDDDEB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0C76BD2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D801D0B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45603D" w:rsidRPr="00F250B6" w14:paraId="3A80E289" w14:textId="77777777" w:rsidTr="0066231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EA8A23C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664C2A5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528C0E8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216420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AF029D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45603D" w:rsidRPr="00F250B6" w14:paraId="00DDCC17" w14:textId="77777777" w:rsidTr="00D43E53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7F70AA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12343A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E6A6252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24AC80B" w14:textId="6AB08980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9E9292E" w14:textId="7612FB38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1A9E6789" w14:textId="77777777" w:rsidTr="00D43E5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7EB43EE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99D66D" w14:textId="0361D984" w:rsidR="0045603D" w:rsidRPr="00F250B6" w:rsidRDefault="0024350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add tas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3C41E83" w14:textId="60644C58" w:rsidR="0045603D" w:rsidRPr="00F250B6" w:rsidRDefault="00A126B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Page add task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D37ECC" w14:textId="1197E0E6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DB457F0" w14:textId="513C8708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57D73BA9" w14:textId="77777777" w:rsidTr="00D43E5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9F6A1F9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5B0B7EF" w14:textId="0C4CEA55" w:rsidR="0045603D" w:rsidRPr="00F250B6" w:rsidRDefault="00710901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nter a new tas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8D0392" w14:textId="3F239FC7" w:rsidR="0045603D" w:rsidRPr="00F250B6" w:rsidRDefault="00710901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CED746" w14:textId="0A9B928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5256D1A" w14:textId="1A152922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1BD88C94" w14:textId="77777777" w:rsidTr="00D43E5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718AB97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7BC0F6" w14:textId="2F40BD26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10901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A64FA6" w14:textId="18B1CE6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10901">
              <w:rPr>
                <w:rFonts w:eastAsia="Times New Roman" w:cstheme="minorHAnsi"/>
                <w:lang w:eastAsia="en-GB"/>
              </w:rPr>
              <w:t>Dashboard have new task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D4A4236" w14:textId="0D50F6A6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4DAE038" w14:textId="38D7AE0E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45603D" w:rsidRPr="00F250B6" w14:paraId="0ADF468B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D95C123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51F3E78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AC6ADF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38CA85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6237F81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45603D" w:rsidRPr="00F250B6" w14:paraId="6D746BE2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2A1EB55" w14:textId="77777777" w:rsidR="0045603D" w:rsidRPr="00F250B6" w:rsidRDefault="0045603D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CDF57F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04FC5E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F6814AB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6EDD797" w14:textId="77777777" w:rsidR="0045603D" w:rsidRPr="00F250B6" w:rsidRDefault="0045603D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0F2B78AC" w14:textId="11C12598" w:rsidR="00BE073E" w:rsidRDefault="00BE073E">
      <w:pPr>
        <w:rPr>
          <w:rFonts w:cstheme="minorHAnsi"/>
        </w:rPr>
      </w:pPr>
    </w:p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BE073E" w:rsidRPr="00F250B6" w14:paraId="1A5051BD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148A46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3AD6DA88" w14:textId="3137F4BB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840FDF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8A5D3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A26B73C" w14:textId="7D145924" w:rsidR="00BE073E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dit task</w:t>
            </w:r>
          </w:p>
        </w:tc>
      </w:tr>
      <w:tr w:rsidR="00BE073E" w:rsidRPr="00F250B6" w14:paraId="33CB26B3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5C8A7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737CF2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3136E5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B7D4259" w14:textId="2D61EB02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F67070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0E858850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BE073E" w:rsidRPr="00F250B6" w14:paraId="443F3E79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3987F5D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5AE08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65BC9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01DE1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1B26A1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9C6AE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BE713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094B0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8F35E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140F9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A7464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63C22E86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4C826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7333FC0" w14:textId="4699083F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21612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99A63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8A153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5C061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63766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196FFBD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7FB41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2D391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AF3F38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D3845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8A1F0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D54CB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E293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0A13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257A3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0CE9BD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3E989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33D1C077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81E63E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EAFF6A" w14:textId="05B9BB22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2555A6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480D1F8" w14:textId="2030A86A" w:rsidR="00BE073E" w:rsidRPr="00F250B6" w:rsidRDefault="00BE073E" w:rsidP="009D65A1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03F30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8F4EE0" w14:textId="20816C9E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1DBA0046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D16DF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73B92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92D7A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67C3E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39BE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11F50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F1887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0C702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F367F5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C05F9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20BB3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3FB53589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3A93D1F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9A90E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AB4A73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F7F812E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98BB54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BE073E" w:rsidRPr="00F250B6" w14:paraId="14E5239A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5D3A81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3E3E2E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84976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1B02773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DE63DFE" w14:textId="7D95A9C0" w:rsidR="00BE073E" w:rsidRPr="00C31646" w:rsidRDefault="00BE073E" w:rsidP="00662317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</w:p>
        </w:tc>
      </w:tr>
      <w:tr w:rsidR="00BE073E" w:rsidRPr="00F250B6" w14:paraId="259F980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59374C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4F2F796" w14:textId="3BE11167" w:rsidR="00BE073E" w:rsidRPr="00F250B6" w:rsidRDefault="00F0022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ustomer has lo</w:t>
            </w:r>
            <w:r w:rsidR="00D836FE">
              <w:rPr>
                <w:rFonts w:eastAsia="Times New Roman" w:cstheme="minorHAnsi"/>
                <w:lang w:eastAsia="en-GB"/>
              </w:rPr>
              <w:t>gged</w:t>
            </w:r>
            <w:r w:rsidR="00BD6416">
              <w:rPr>
                <w:rFonts w:eastAsia="Times New Roman" w:cstheme="minorHAnsi"/>
                <w:lang w:eastAsia="en-GB"/>
              </w:rPr>
              <w:t xml:space="preserve">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112FC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62A98E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0F7246" w14:textId="7F9EFFE9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37A739D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6994CDE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26D42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A712D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8BE25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76B13E" w14:textId="589BC61E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487135">
              <w:rPr>
                <w:rFonts w:eastAsia="Times New Roman" w:cstheme="minorHAnsi"/>
                <w:lang w:eastAsia="en-GB"/>
              </w:rPr>
              <w:t>Play game</w:t>
            </w:r>
          </w:p>
        </w:tc>
      </w:tr>
      <w:tr w:rsidR="00BE073E" w:rsidRPr="00F250B6" w14:paraId="6CA32EF5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BB20A9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84CA09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EBA808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3E083B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290B4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629B6687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4D70B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A75F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BD9D1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240531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C0B47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D7C63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7DB2FE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EC96C3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483AE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08F5C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CAAEA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BA44530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EB940C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23F6F62D" w14:textId="36BB44FF" w:rsidR="00F64FCE" w:rsidRPr="00F250B6" w:rsidRDefault="00F64FC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Verify to edit task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4ED4C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F455AC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2B8CD5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A9D02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943F380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FEF91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BA59E3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BB4C30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0AA01B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0F8E3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0D070B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780B29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5F4FEE5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878901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43CE3E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FFE01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78E2A647" w14:textId="77777777" w:rsidTr="0066231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EE12AA1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F2D0DA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E7164C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F333D0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BB8BAC9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BE073E" w:rsidRPr="00F250B6" w14:paraId="45C32A89" w14:textId="77777777" w:rsidTr="0066231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2A11FC5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0A438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17CDC5E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C2CD37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EB8E20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E073E" w:rsidRPr="00F250B6" w14:paraId="2640BBFB" w14:textId="77777777" w:rsidTr="00D43E53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43B271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F218FB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9414B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CEB55CB" w14:textId="5AE3F1E8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B47381E" w14:textId="414CCBE9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4C7DB4DA" w14:textId="77777777" w:rsidTr="00D43E5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C784103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62C5BD" w14:textId="5E377455" w:rsidR="00BE073E" w:rsidRPr="00F250B6" w:rsidRDefault="00934D63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edit ic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48BF9A" w14:textId="4E5353A8" w:rsidR="00BE073E" w:rsidRPr="00F250B6" w:rsidRDefault="00934D63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Edit pag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5EB258C" w14:textId="75C43203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90C6B50" w14:textId="3A378B34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21C5F9A5" w14:textId="77777777" w:rsidTr="00D43E5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8FF267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6531FC6" w14:textId="6DB9C0C5" w:rsidR="00BE073E" w:rsidRPr="00F250B6" w:rsidRDefault="00710901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Enter </w:t>
            </w:r>
            <w:r w:rsidR="00487135">
              <w:rPr>
                <w:rFonts w:eastAsia="Times New Roman" w:cstheme="minorHAnsi"/>
                <w:lang w:eastAsia="en-GB"/>
              </w:rPr>
              <w:t>a new task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DF6DE47" w14:textId="428B85B8" w:rsidR="00BE073E" w:rsidRPr="00F250B6" w:rsidRDefault="0048713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22B9FA20" w14:textId="02BF8A0A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3BD572B" w14:textId="7FE41065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1B749150" w14:textId="77777777" w:rsidTr="00D43E5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306ED6F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BCF8187" w14:textId="36691562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710901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A91FD0" w14:textId="1EA4C325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487135">
              <w:rPr>
                <w:rFonts w:eastAsia="Times New Roman" w:cstheme="minorHAnsi"/>
                <w:lang w:eastAsia="en-GB"/>
              </w:rPr>
              <w:t>Task must have chang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D364D80" w14:textId="091F594F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747E04B" w14:textId="6B55EFF8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5E70CC32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1F76B79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E2F0B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C3ACFE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746251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9098CF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6BC4F52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56816B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AFA4E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55691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1AD5BE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2AC019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40D507AB" w14:textId="6AFB4713" w:rsidR="00BE073E" w:rsidRDefault="00BE073E">
      <w:pPr>
        <w:rPr>
          <w:rFonts w:cstheme="minorHAnsi"/>
        </w:rPr>
      </w:pPr>
    </w:p>
    <w:p w14:paraId="44E29651" w14:textId="77777777" w:rsidR="00F64FCE" w:rsidRDefault="00F64FCE">
      <w:pPr>
        <w:rPr>
          <w:rFonts w:cstheme="minorHAnsi"/>
        </w:rPr>
      </w:pPr>
    </w:p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BE073E" w:rsidRPr="00F250B6" w14:paraId="06E629D0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D7C1A7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D0F98B3" w14:textId="2FAC7869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840FDF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A61ECA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9C0DCDF" w14:textId="24B8D565" w:rsidR="00BE073E" w:rsidRPr="00F250B6" w:rsidRDefault="006F043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elete task</w:t>
            </w:r>
          </w:p>
        </w:tc>
      </w:tr>
      <w:tr w:rsidR="00BE073E" w:rsidRPr="00F250B6" w14:paraId="3B23F684" w14:textId="77777777" w:rsidTr="00D43E53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6DEB90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96CF85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47F0CC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91AD1FD" w14:textId="12B1DD9B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F6B59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47A25F04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BE073E" w:rsidRPr="00F250B6" w14:paraId="5D006CC7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B50C87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E8A6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40193A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8B150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1B2D52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A8461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966D3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3E80CE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42D4E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EF62F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8B5440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35F46299" w14:textId="77777777" w:rsidTr="00B9405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45A083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CF97AAC" w14:textId="77DE40E2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E3F2E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8EB2AC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D5662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5BD50D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AD3446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2C9E06B0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775FB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DA090D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3E1E83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966AD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18D59F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C0A0B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E1388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41BDE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1E89C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9868B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F7059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7430B13E" w14:textId="77777777" w:rsidTr="00D43E53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735FF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6361C69" w14:textId="4C8F4CBB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4ECEE7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5587AA9" w14:textId="307F6CD3" w:rsidR="00BE073E" w:rsidRPr="00F250B6" w:rsidRDefault="00BE073E" w:rsidP="00461804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6667D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39AB1AD2" w14:textId="237EB65E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65E3B643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B0C984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39AB7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74A4E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E6879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FEC474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6775B1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BED60B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CA3EF2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81B48B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C19D9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C7DFD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1DB60D6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BD4232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455377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E390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1ECF7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309966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BE073E" w:rsidRPr="00F250B6" w14:paraId="422F38CC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1E9170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7BE492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0981B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C1F875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659C6F" w14:textId="5D2A48FC" w:rsidR="00BE073E" w:rsidRPr="00C31646" w:rsidRDefault="00BE073E" w:rsidP="00662317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</w:p>
        </w:tc>
      </w:tr>
      <w:tr w:rsidR="00BE073E" w:rsidRPr="00F250B6" w14:paraId="04E0B6A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A2C839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7E7EB95" w14:textId="4D93D862" w:rsidR="00BE073E" w:rsidRPr="00F250B6" w:rsidRDefault="006C3F8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ustomer has logged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45616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B7C2E7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3BD011F" w14:textId="43AB1E23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598598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BCB63C8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4BFBDF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E732B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291D16E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F1C23D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3314F1FC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B083FD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C44DD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BEBDFA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F0686F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BE31E7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4A33E747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5941BD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DFD42B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7F5ACD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F3A03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5588F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B7332C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D70FDF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CB297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701D00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B979A9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212E6F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0F72466E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43C5C3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AA9B5FD" w14:textId="4EA95AFA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</w:t>
            </w:r>
            <w:r w:rsidR="00F64FCE">
              <w:rPr>
                <w:rFonts w:eastAsia="Times New Roman" w:cstheme="minorHAnsi"/>
                <w:lang w:eastAsia="en-GB"/>
              </w:rPr>
              <w:t>to deleted task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BB7A43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23D51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CB341B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3EC688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21A96EDE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E049F7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2663FD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7AD04D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3A0444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67B51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39B7C76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F02A8CA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1212D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469AA8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C0EB5E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812508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38E63AC0" w14:textId="77777777" w:rsidTr="0066231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C0F0A38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80802CC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16604113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5AD3E23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2357C16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BE073E" w:rsidRPr="00F250B6" w14:paraId="1919486E" w14:textId="77777777" w:rsidTr="0066231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3689AA8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F02271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0A2E4E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433CD8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25F9D1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BE073E" w:rsidRPr="00F250B6" w14:paraId="12703080" w14:textId="77777777" w:rsidTr="00D43E53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9FC60B9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217A55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02E2E67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6B709AC" w14:textId="4F26F436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6FAE6AB" w14:textId="02F70722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4B7C633C" w14:textId="77777777" w:rsidTr="00D43E5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01541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F0331DF" w14:textId="5B200EA9" w:rsidR="00BE073E" w:rsidRPr="00F250B6" w:rsidRDefault="00765AA6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delete ic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9D1140" w14:textId="6ABD2057" w:rsidR="00BE073E" w:rsidRPr="00F250B6" w:rsidRDefault="00765AA6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ask must have de</w:t>
            </w:r>
            <w:r w:rsidR="00B84FF3">
              <w:rPr>
                <w:rFonts w:eastAsia="Times New Roman" w:cstheme="minorHAnsi"/>
                <w:lang w:eastAsia="en-GB"/>
              </w:rPr>
              <w:t>lete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CABAAE7" w14:textId="2473A112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0C833E9" w14:textId="59D963CA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7F01B8B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DF7DCB8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DB7C93" w14:textId="5DB0F5B6" w:rsidR="008B4A29" w:rsidRPr="00F250B6" w:rsidRDefault="008B4A29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746E574" w14:textId="7CB1CB2F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5DD42A5" w14:textId="35AB2ED8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45293E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BE073E" w:rsidRPr="00F250B6" w14:paraId="222C09FA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01871F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4D7F135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B4D631C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2DFFD04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5FA661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27531CB1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E879284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20C8B81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507429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7850763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793E2D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BE073E" w:rsidRPr="00F250B6" w14:paraId="5CC8F7D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A806BB2" w14:textId="77777777" w:rsidR="00BE073E" w:rsidRPr="00F250B6" w:rsidRDefault="00BE073E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BB06ABF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9FC0E7B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5C47082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C1CED50" w14:textId="77777777" w:rsidR="00BE073E" w:rsidRPr="00F250B6" w:rsidRDefault="00BE073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1691ABE4" w14:textId="03E965F2" w:rsidR="00BE073E" w:rsidRDefault="00BE073E">
      <w:pPr>
        <w:rPr>
          <w:rFonts w:cstheme="minorHAnsi"/>
        </w:rPr>
      </w:pPr>
    </w:p>
    <w:p w14:paraId="2BF8B62E" w14:textId="7F71BE33" w:rsidR="00840FDF" w:rsidRDefault="00840FDF">
      <w:pPr>
        <w:rPr>
          <w:rFonts w:cstheme="minorHAnsi"/>
        </w:rPr>
      </w:pPr>
    </w:p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840FDF" w:rsidRPr="00F250B6" w14:paraId="6134DAC6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EDC4AF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lastRenderedPageBreak/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7433B01A" w14:textId="4D79459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6F043F">
              <w:rPr>
                <w:rFonts w:eastAsia="Times New Roman" w:cstheme="minorHAnsi"/>
                <w:lang w:eastAsia="en-GB"/>
              </w:rPr>
              <w:t>5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DF7CA4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61726B6" w14:textId="5FED0AC3" w:rsidR="00840FDF" w:rsidRPr="00F250B6" w:rsidRDefault="007056F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Reset password </w:t>
            </w:r>
          </w:p>
        </w:tc>
      </w:tr>
      <w:tr w:rsidR="00840FDF" w:rsidRPr="00F250B6" w14:paraId="50896130" w14:textId="77777777" w:rsidTr="00D43E53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3B9C2C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48725F3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66BC157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890C841" w14:textId="453D2B79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55F44C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72DE2DA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840FDF" w:rsidRPr="00F250B6" w14:paraId="4A5C87DD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1625743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BA839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25771C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FB3C59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B1035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7D9B1E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8B364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8ADF43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7EEB8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1F469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EE38B1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795605CD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5AD5093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39CE89D2" w14:textId="246C22CD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38A222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4CABA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61E0B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F6850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5B22E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51BB40F5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29712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4E78DC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381C8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AB819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98801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7799C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5408F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DE8CE1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37F4F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8BD9E0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D64DE9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1C52D10E" w14:textId="77777777" w:rsidTr="00D43E53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7B7E09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42F64FC" w14:textId="2202391E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941DB8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295D6288" w14:textId="4855E36A" w:rsidR="00840FDF" w:rsidRPr="00F250B6" w:rsidRDefault="00840FDF" w:rsidP="00E61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99CF5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6DB38DC6" w14:textId="03D61E52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4C904BA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2ABDC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2BE93B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436B8D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5CE6D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110B9C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B48BF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6A802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3814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437F9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81EAC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183C2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3E262632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EC73BD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6C50ADD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2A8E4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1A17DBA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5B61487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840FDF" w:rsidRPr="00F250B6" w14:paraId="46364C1C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89416A4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435808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391551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79880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66545DF" w14:textId="6B0C6382" w:rsidR="00840FDF" w:rsidRPr="00C31646" w:rsidRDefault="00840FDF" w:rsidP="00662317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</w:p>
        </w:tc>
      </w:tr>
      <w:tr w:rsidR="00840FDF" w:rsidRPr="00F250B6" w14:paraId="7E9DD653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12AEA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3C42140" w14:textId="04D2ECC0" w:rsidR="00840FDF" w:rsidRPr="00F250B6" w:rsidRDefault="007056FE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ustomer has logged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3C7E7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9CDBDB5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4F38E10" w14:textId="43EFC1B5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34F32E50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834182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190511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883918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73E93F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2BC80EF9" w14:textId="2D56EAFD" w:rsidR="00840FDF" w:rsidRPr="00F250B6" w:rsidRDefault="0048713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0102@0304</w:t>
            </w:r>
          </w:p>
        </w:tc>
      </w:tr>
      <w:tr w:rsidR="00840FDF" w:rsidRPr="00F250B6" w14:paraId="13263ACE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044945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1FADEC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41AC7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83580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3D5FBB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332AD6A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AAA17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0127A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C5AE7D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67D098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E38BD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794E8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C5DE6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F1844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A6BC15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E475D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189165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054A54FD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D79B6C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11660900" w14:textId="45C94382" w:rsidR="00840FDF" w:rsidRPr="00F250B6" w:rsidRDefault="00A017B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Verify for reset password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273FF8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1E65D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435986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23D90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2586425F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FAB272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3409FAA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E2B42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D275A2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9BA2D0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65D916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E9FD09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41134B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31F91C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D27E4C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E8027D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0EE376DB" w14:textId="77777777" w:rsidTr="0066231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ACFE5F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9A73D6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2FEB8FC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AF7ACB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AA8F59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40FDF" w:rsidRPr="00F250B6" w14:paraId="579FC25E" w14:textId="77777777" w:rsidTr="0066231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7537BD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8C2972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C2CDDC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043E5E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37D73F2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40FDF" w:rsidRPr="00F250B6" w14:paraId="29FAF69A" w14:textId="77777777" w:rsidTr="00D43E53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F07740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21BA9B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A49C42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F76994" w14:textId="4A56050C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09A494E" w14:textId="532DDDC9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D76E0FA" w14:textId="77777777" w:rsidTr="00D43E5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BD32D7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F830412" w14:textId="15475218" w:rsidR="00840FDF" w:rsidRPr="00F250B6" w:rsidRDefault="00E718FC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icon b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03FECF9" w14:textId="3D3DBA9D" w:rsidR="00840FDF" w:rsidRPr="00F250B6" w:rsidRDefault="00543C5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rop down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F72DC68" w14:textId="610C6C55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47E545B" w14:textId="21A245D5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5C233CE8" w14:textId="77777777" w:rsidTr="00D43E5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A1C05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C5BDA0A" w14:textId="57A190C4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 w:rsidR="00543C58">
              <w:rPr>
                <w:rFonts w:eastAsia="Times New Roman" w:cstheme="minorHAnsi"/>
                <w:lang w:eastAsia="en-GB"/>
              </w:rPr>
              <w:t xml:space="preserve">profile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AC879B6" w14:textId="4C7EAD4B" w:rsidR="00840FDF" w:rsidRPr="00F250B6" w:rsidRDefault="00543C5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Profile page </w:t>
            </w:r>
            <w:r w:rsidR="00563659">
              <w:rPr>
                <w:rFonts w:eastAsia="Times New Roman" w:cstheme="minorHAnsi"/>
                <w:lang w:eastAsia="en-GB"/>
              </w:rPr>
              <w:t>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7F23147" w14:textId="34A4E3F4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01595BCB" w14:textId="695DBFBD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6271B18A" w14:textId="77777777" w:rsidTr="00D43E5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E4790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E040AAA" w14:textId="30666BDB" w:rsidR="00840FDF" w:rsidRPr="00F250B6" w:rsidRDefault="00340A90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 xml:space="preserve">Click reset password 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C19DEAB" w14:textId="141DD396" w:rsidR="00840FDF" w:rsidRPr="00F250B6" w:rsidRDefault="00B21988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Reset password pag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78027D4" w14:textId="34C9D0C6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A84C476" w14:textId="4C919AD0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5536AEE8" w14:textId="77777777" w:rsidTr="00D43E5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B4F0B2" w14:textId="2F096AB9" w:rsidR="00840FDF" w:rsidRPr="00F250B6" w:rsidRDefault="00B21988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5</w:t>
            </w:r>
            <w:r w:rsidR="00840FDF"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E82B647" w14:textId="19E646CB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487135">
              <w:rPr>
                <w:rFonts w:eastAsia="Times New Roman" w:cstheme="minorHAnsi"/>
                <w:lang w:eastAsia="en-GB"/>
              </w:rPr>
              <w:t>Enter a new passwor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797A4ED" w14:textId="46B8A2F5" w:rsidR="00840FDF" w:rsidRPr="00F250B6" w:rsidRDefault="00487135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redential can be entered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F9ED77D" w14:textId="3D5AFA32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BBDA384" w14:textId="08ECFFA6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317A8DBB" w14:textId="77777777" w:rsidTr="00D43E5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DE0DDB6" w14:textId="0AC9A189" w:rsidR="00840FDF" w:rsidRPr="00F250B6" w:rsidRDefault="00487135" w:rsidP="00487135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6A66A62" w14:textId="31BFFB7A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487135">
              <w:rPr>
                <w:rFonts w:eastAsia="Times New Roman" w:cstheme="minorHAnsi"/>
                <w:lang w:eastAsia="en-GB"/>
              </w:rPr>
              <w:t>Click submi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94BEE38" w14:textId="18A9EBF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  <w:r w:rsidR="00487135">
              <w:rPr>
                <w:rFonts w:eastAsia="Times New Roman" w:cstheme="minorHAnsi"/>
                <w:lang w:eastAsia="en-GB"/>
              </w:rPr>
              <w:t>Password must have rese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0FEB229" w14:textId="663D27D4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5605A43D" w14:textId="07182DDE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</w:tbl>
    <w:p w14:paraId="499AB345" w14:textId="459C030B" w:rsidR="00840FDF" w:rsidRDefault="00840FDF">
      <w:pPr>
        <w:rPr>
          <w:rFonts w:cstheme="minorHAnsi"/>
        </w:rPr>
      </w:pPr>
    </w:p>
    <w:p w14:paraId="0D2D9B1C" w14:textId="29A43A0B" w:rsidR="00840FDF" w:rsidRDefault="00840FDF">
      <w:pPr>
        <w:rPr>
          <w:rFonts w:cstheme="minorHAnsi"/>
        </w:rPr>
      </w:pPr>
    </w:p>
    <w:tbl>
      <w:tblPr>
        <w:tblW w:w="14262" w:type="dxa"/>
        <w:tblLook w:val="04A0" w:firstRow="1" w:lastRow="0" w:firstColumn="1" w:lastColumn="0" w:noHBand="0" w:noVBand="1"/>
      </w:tblPr>
      <w:tblGrid>
        <w:gridCol w:w="1296"/>
        <w:gridCol w:w="1297"/>
        <w:gridCol w:w="1296"/>
        <w:gridCol w:w="1297"/>
        <w:gridCol w:w="1296"/>
        <w:gridCol w:w="1298"/>
        <w:gridCol w:w="1296"/>
        <w:gridCol w:w="1296"/>
        <w:gridCol w:w="1297"/>
        <w:gridCol w:w="1296"/>
        <w:gridCol w:w="1298"/>
      </w:tblGrid>
      <w:tr w:rsidR="00840FDF" w:rsidRPr="00F250B6" w14:paraId="67B71793" w14:textId="77777777" w:rsidTr="00662317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C48395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ID</w:t>
            </w:r>
          </w:p>
        </w:tc>
        <w:tc>
          <w:tcPr>
            <w:tcW w:w="129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09CC8172" w14:textId="1503BE2C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TL</w:t>
            </w:r>
            <w:r w:rsidRPr="00F250B6">
              <w:rPr>
                <w:rFonts w:eastAsia="Times New Roman" w:cstheme="minorHAnsi"/>
                <w:lang w:eastAsia="en-GB"/>
              </w:rPr>
              <w:t>_00</w:t>
            </w:r>
            <w:r w:rsidR="006F043F">
              <w:rPr>
                <w:rFonts w:eastAsia="Times New Roman" w:cstheme="minorHAnsi"/>
                <w:lang w:eastAsia="en-GB"/>
              </w:rPr>
              <w:t>6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58EA6C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Description</w:t>
            </w:r>
          </w:p>
        </w:tc>
        <w:tc>
          <w:tcPr>
            <w:tcW w:w="7780" w:type="dxa"/>
            <w:gridSpan w:val="6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CA16BF3" w14:textId="1FB7D740" w:rsidR="00840FDF" w:rsidRPr="00F250B6" w:rsidRDefault="006F043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Log out</w:t>
            </w:r>
          </w:p>
        </w:tc>
      </w:tr>
      <w:tr w:rsidR="00840FDF" w:rsidRPr="00F250B6" w14:paraId="1F4B7248" w14:textId="77777777" w:rsidTr="00D43E53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6105B7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Created By</w:t>
            </w:r>
          </w:p>
        </w:tc>
        <w:tc>
          <w:tcPr>
            <w:tcW w:w="1296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hideMark/>
          </w:tcPr>
          <w:p w14:paraId="6C92924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Won</w:t>
            </w: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4E021C0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Reviewed By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41FA5D4F" w14:textId="4CC5FEEA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CDA89F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Version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noWrap/>
            <w:hideMark/>
          </w:tcPr>
          <w:p w14:paraId="26EAF87C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1.0</w:t>
            </w:r>
          </w:p>
        </w:tc>
      </w:tr>
      <w:tr w:rsidR="00840FDF" w:rsidRPr="00F250B6" w14:paraId="0BDD278F" w14:textId="77777777" w:rsidTr="00B9405F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C6C07B4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7704C2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A270E4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5B688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</w:tcPr>
          <w:p w14:paraId="58C6A9E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87039F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46B892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C7A46C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9FA52C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3467A4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CCE0E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14E42433" w14:textId="77777777" w:rsidTr="00B9405F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E43556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QA Tester’s Log</w:t>
            </w:r>
          </w:p>
        </w:tc>
        <w:tc>
          <w:tcPr>
            <w:tcW w:w="5187" w:type="dxa"/>
            <w:gridSpan w:val="4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</w:tcPr>
          <w:p w14:paraId="3830B3C0" w14:textId="637FE052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F6CAA5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6CF7A1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08A82F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CCF1EA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D9216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7E01ED01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F4D649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718A0D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6DF237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9611B8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D6A990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D7EAE1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FE87EF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5AC94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6E9827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73DD90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BADEC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03B31FDC" w14:textId="77777777" w:rsidTr="00D43E53">
        <w:trPr>
          <w:trHeight w:val="295"/>
        </w:trPr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AEE48B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 xml:space="preserve">Tester's Name </w:t>
            </w: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12681FA6" w14:textId="45A457B8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3F92D94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Date Tested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06FC7E4D" w14:textId="115F6312" w:rsidR="00840FDF" w:rsidRPr="00F250B6" w:rsidRDefault="00840FDF" w:rsidP="00E619E9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2593" w:type="dxa"/>
            <w:gridSpan w:val="2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1F86045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Case (Pass/Fail/Not Executed)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7361A2E5" w14:textId="62D14560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7561E58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9D9E75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78D5CE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31273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B208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ADBE54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0F8003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52DA1B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2A0B70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A99619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794137C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06361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15E3F2A3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DD6F7D3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3890" w:type="dxa"/>
            <w:gridSpan w:val="3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4AEE3C0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rerequisites: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081EBB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033C285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 #</w:t>
            </w:r>
          </w:p>
        </w:tc>
        <w:tc>
          <w:tcPr>
            <w:tcW w:w="6483" w:type="dxa"/>
            <w:gridSpan w:val="5"/>
            <w:tcBorders>
              <w:top w:val="single" w:sz="4" w:space="0" w:color="B2B2B2"/>
              <w:left w:val="nil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5E4642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Test Data</w:t>
            </w:r>
          </w:p>
        </w:tc>
      </w:tr>
      <w:tr w:rsidR="00840FDF" w:rsidRPr="00F250B6" w14:paraId="22F95AF1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4E00AFD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212797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Access to Chrome Browser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CA466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FFBF9DE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0ADB4AF" w14:textId="5B1FBBDD" w:rsidR="00840FDF" w:rsidRPr="00C31646" w:rsidRDefault="00840FDF" w:rsidP="00662317">
            <w:pPr>
              <w:spacing w:after="0" w:line="240" w:lineRule="auto"/>
              <w:rPr>
                <w:rFonts w:eastAsia="Times New Roman" w:cs="Browallia New"/>
                <w:szCs w:val="28"/>
                <w:cs/>
                <w:lang w:val="en-US" w:eastAsia="en-GB" w:bidi="th-TH"/>
              </w:rPr>
            </w:pPr>
          </w:p>
        </w:tc>
      </w:tr>
      <w:tr w:rsidR="00840FDF" w:rsidRPr="00F250B6" w14:paraId="5194C20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322A053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26D6E26" w14:textId="10B650FC" w:rsidR="00840FDF" w:rsidRPr="00F250B6" w:rsidRDefault="000E729C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ustomer has logged in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B278FC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7C4B02B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FA755D5" w14:textId="73F074A3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555BC2D4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2E3F42F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0E1B9C0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43D49B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E4148B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98F9BE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65FA3961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4E32C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1EFEEE7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350FDDF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CC43609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6483" w:type="dxa"/>
            <w:gridSpan w:val="5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E59CC2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0571CB4E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781B1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9B383C3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6D2C43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EBDDC1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4B1A9C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2ECB63DB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4BC2883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0F1C1D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5A7011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2E2C0D5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500C5DA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FB31E2D" w14:textId="77777777" w:rsidTr="00662317">
        <w:trPr>
          <w:trHeight w:val="295"/>
        </w:trPr>
        <w:tc>
          <w:tcPr>
            <w:tcW w:w="1296" w:type="dxa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79912E9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u w:val="single"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u w:val="single"/>
                <w:lang w:eastAsia="en-GB"/>
              </w:rPr>
              <w:t>Test Scenario</w:t>
            </w:r>
          </w:p>
        </w:tc>
        <w:tc>
          <w:tcPr>
            <w:tcW w:w="7780" w:type="dxa"/>
            <w:gridSpan w:val="6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hideMark/>
          </w:tcPr>
          <w:p w14:paraId="51B4A2EE" w14:textId="196DA8AB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Verify </w:t>
            </w:r>
            <w:r w:rsidR="002558FC">
              <w:rPr>
                <w:rFonts w:eastAsia="Times New Roman" w:cstheme="minorHAnsi"/>
                <w:lang w:eastAsia="en-GB"/>
              </w:rPr>
              <w:t xml:space="preserve">log out </w:t>
            </w: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9DB6319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1075795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05BDE956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hideMark/>
          </w:tcPr>
          <w:p w14:paraId="61AD481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FEC0556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2599884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E0ED7A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A73E7C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907DE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13B36B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AE4FF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453E6F9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074C3B9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1297D99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6684453C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1296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  <w:hideMark/>
          </w:tcPr>
          <w:p w14:paraId="7B60E98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50FC9A8F" w14:textId="77777777" w:rsidTr="00662317">
        <w:trPr>
          <w:trHeight w:val="472"/>
        </w:trPr>
        <w:tc>
          <w:tcPr>
            <w:tcW w:w="1296" w:type="dxa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C9582B2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#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7EC3A0F4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Step Details</w:t>
            </w:r>
          </w:p>
        </w:tc>
        <w:tc>
          <w:tcPr>
            <w:tcW w:w="2593" w:type="dxa"/>
            <w:gridSpan w:val="2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noWrap/>
            <w:hideMark/>
          </w:tcPr>
          <w:p w14:paraId="3202BCFC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Expected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2E18CB44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Actual Results</w:t>
            </w:r>
          </w:p>
        </w:tc>
        <w:tc>
          <w:tcPr>
            <w:tcW w:w="3890" w:type="dxa"/>
            <w:gridSpan w:val="3"/>
            <w:vMerge w:val="restart"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shd w:val="clear" w:color="000000" w:fill="FFFFCC"/>
            <w:hideMark/>
          </w:tcPr>
          <w:p w14:paraId="083AC0A1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b/>
                <w:bCs/>
                <w:lang w:eastAsia="en-GB"/>
              </w:rPr>
            </w:pPr>
            <w:r w:rsidRPr="00F250B6">
              <w:rPr>
                <w:rFonts w:eastAsia="Times New Roman" w:cstheme="minorHAnsi"/>
                <w:b/>
                <w:bCs/>
                <w:lang w:eastAsia="en-GB"/>
              </w:rPr>
              <w:t>Pass / Fail / Not executed / Suspended</w:t>
            </w:r>
          </w:p>
        </w:tc>
      </w:tr>
      <w:tr w:rsidR="00840FDF" w:rsidRPr="00F250B6" w14:paraId="4F2B38F5" w14:textId="77777777" w:rsidTr="00662317">
        <w:trPr>
          <w:trHeight w:val="472"/>
        </w:trPr>
        <w:tc>
          <w:tcPr>
            <w:tcW w:w="1296" w:type="dxa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5C2310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05DF7B3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2593" w:type="dxa"/>
            <w:gridSpan w:val="2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6985A94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47BB84D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  <w:tc>
          <w:tcPr>
            <w:tcW w:w="3890" w:type="dxa"/>
            <w:gridSpan w:val="3"/>
            <w:vMerge/>
            <w:tcBorders>
              <w:top w:val="single" w:sz="4" w:space="0" w:color="B2B2B2"/>
              <w:left w:val="single" w:sz="4" w:space="0" w:color="B2B2B2"/>
              <w:bottom w:val="single" w:sz="4" w:space="0" w:color="B2B2B2"/>
              <w:right w:val="single" w:sz="4" w:space="0" w:color="B2B2B2"/>
            </w:tcBorders>
            <w:vAlign w:val="center"/>
            <w:hideMark/>
          </w:tcPr>
          <w:p w14:paraId="7FE35470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b/>
                <w:bCs/>
                <w:lang w:eastAsia="en-GB"/>
              </w:rPr>
            </w:pPr>
          </w:p>
        </w:tc>
      </w:tr>
      <w:tr w:rsidR="00840FDF" w:rsidRPr="00F250B6" w14:paraId="1CD16456" w14:textId="77777777" w:rsidTr="00D43E53">
        <w:trPr>
          <w:trHeight w:val="573"/>
        </w:trPr>
        <w:tc>
          <w:tcPr>
            <w:tcW w:w="129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834FAFA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1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38D18D8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Navigate to </w:t>
            </w:r>
            <w:r>
              <w:rPr>
                <w:rFonts w:eastAsia="Times New Roman" w:cstheme="minorHAnsi"/>
                <w:lang w:eastAsia="en-GB"/>
              </w:rPr>
              <w:t>localhost:8000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6FEF00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Site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D4A58E4" w14:textId="1368724C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840E656" w14:textId="42D72644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D7E616C" w14:textId="77777777" w:rsidTr="00D43E5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802EAB8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2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2F36685" w14:textId="40025B9F" w:rsidR="00840FDF" w:rsidRPr="00F250B6" w:rsidRDefault="00F52139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Click icon bar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EB0AF58" w14:textId="73D90CC3" w:rsidR="00840FDF" w:rsidRPr="00F250B6" w:rsidRDefault="00566909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>
              <w:rPr>
                <w:rFonts w:eastAsia="Times New Roman" w:cstheme="minorHAnsi"/>
                <w:lang w:eastAsia="en-GB"/>
              </w:rPr>
              <w:t>Drop down should open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7B439131" w14:textId="28F58F66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6A25F6EA" w14:textId="52E3C7C2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4FAE87F8" w14:textId="77777777" w:rsidTr="00D43E53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46C5417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3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AE2A064" w14:textId="6465E238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lick </w:t>
            </w:r>
            <w:r w:rsidR="00D874B7">
              <w:rPr>
                <w:rFonts w:eastAsia="Times New Roman" w:cstheme="minorHAnsi"/>
                <w:lang w:eastAsia="en-GB"/>
              </w:rPr>
              <w:t>log out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32FF258" w14:textId="052F56F9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 xml:space="preserve">Customer is logged </w:t>
            </w:r>
            <w:r w:rsidR="00D874B7">
              <w:rPr>
                <w:rFonts w:eastAsia="Times New Roman" w:cstheme="minorHAnsi"/>
                <w:lang w:eastAsia="en-GB"/>
              </w:rPr>
              <w:t>out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117107E4" w14:textId="6F8B01F6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</w:tcPr>
          <w:p w14:paraId="38487B4A" w14:textId="07733B24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</w:p>
        </w:tc>
      </w:tr>
      <w:tr w:rsidR="00840FDF" w:rsidRPr="00F250B6" w14:paraId="54120059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75A316DF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4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CB16ACA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0D5A91F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669D73C2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416ED5EF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7924F485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51A43DF5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24E9C1DD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36BEF74E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72231C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55DC228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  <w:tr w:rsidR="00840FDF" w:rsidRPr="00F250B6" w14:paraId="053F9776" w14:textId="77777777" w:rsidTr="00662317">
        <w:trPr>
          <w:trHeight w:val="295"/>
        </w:trPr>
        <w:tc>
          <w:tcPr>
            <w:tcW w:w="1296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19C598F7" w14:textId="77777777" w:rsidR="00840FDF" w:rsidRPr="00F250B6" w:rsidRDefault="00840FDF" w:rsidP="00662317">
            <w:pPr>
              <w:spacing w:after="0" w:line="240" w:lineRule="auto"/>
              <w:jc w:val="center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4C89FEF1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2593" w:type="dxa"/>
            <w:gridSpan w:val="2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hideMark/>
          </w:tcPr>
          <w:p w14:paraId="65063AC4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3B095B8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  <w:tc>
          <w:tcPr>
            <w:tcW w:w="3890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000000"/>
            </w:tcBorders>
            <w:shd w:val="clear" w:color="auto" w:fill="auto"/>
            <w:hideMark/>
          </w:tcPr>
          <w:p w14:paraId="71091A37" w14:textId="77777777" w:rsidR="00840FDF" w:rsidRPr="00F250B6" w:rsidRDefault="00840FDF" w:rsidP="00662317">
            <w:pPr>
              <w:spacing w:after="0" w:line="240" w:lineRule="auto"/>
              <w:rPr>
                <w:rFonts w:eastAsia="Times New Roman" w:cstheme="minorHAnsi"/>
                <w:lang w:eastAsia="en-GB"/>
              </w:rPr>
            </w:pPr>
            <w:r w:rsidRPr="00F250B6">
              <w:rPr>
                <w:rFonts w:eastAsia="Times New Roman" w:cstheme="minorHAnsi"/>
                <w:lang w:eastAsia="en-GB"/>
              </w:rPr>
              <w:t> </w:t>
            </w:r>
          </w:p>
        </w:tc>
      </w:tr>
    </w:tbl>
    <w:p w14:paraId="1C538CAB" w14:textId="77777777" w:rsidR="00840FDF" w:rsidRDefault="00840FDF">
      <w:pPr>
        <w:rPr>
          <w:rFonts w:cstheme="minorHAnsi"/>
        </w:rPr>
      </w:pPr>
    </w:p>
    <w:sectPr w:rsidR="00840FDF" w:rsidSect="00F250B6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spelling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LAwMDAzNTI2NjY1MTFX0lEKTi0uzszPAykwrAUAX/HQsCwAAAA="/>
  </w:docVars>
  <w:rsids>
    <w:rsidRoot w:val="00F250B6"/>
    <w:rsid w:val="000E729C"/>
    <w:rsid w:val="00124322"/>
    <w:rsid w:val="0015215A"/>
    <w:rsid w:val="001F0CB4"/>
    <w:rsid w:val="00243508"/>
    <w:rsid w:val="00246A7A"/>
    <w:rsid w:val="002558FC"/>
    <w:rsid w:val="00340A90"/>
    <w:rsid w:val="00393168"/>
    <w:rsid w:val="0045603D"/>
    <w:rsid w:val="00461804"/>
    <w:rsid w:val="00487135"/>
    <w:rsid w:val="00543C58"/>
    <w:rsid w:val="00563659"/>
    <w:rsid w:val="00566909"/>
    <w:rsid w:val="0061621B"/>
    <w:rsid w:val="0067724E"/>
    <w:rsid w:val="006938D0"/>
    <w:rsid w:val="006A7AB4"/>
    <w:rsid w:val="006C3F8F"/>
    <w:rsid w:val="006F043F"/>
    <w:rsid w:val="007056FE"/>
    <w:rsid w:val="00710901"/>
    <w:rsid w:val="00746A56"/>
    <w:rsid w:val="00765AA6"/>
    <w:rsid w:val="00840FDF"/>
    <w:rsid w:val="008470DF"/>
    <w:rsid w:val="00860FEE"/>
    <w:rsid w:val="008B4A29"/>
    <w:rsid w:val="00934D63"/>
    <w:rsid w:val="009607A5"/>
    <w:rsid w:val="009D65A1"/>
    <w:rsid w:val="009F3B48"/>
    <w:rsid w:val="00A017B8"/>
    <w:rsid w:val="00A126B5"/>
    <w:rsid w:val="00A95FBA"/>
    <w:rsid w:val="00AA1136"/>
    <w:rsid w:val="00B21988"/>
    <w:rsid w:val="00B84FF3"/>
    <w:rsid w:val="00B9405F"/>
    <w:rsid w:val="00B97DF9"/>
    <w:rsid w:val="00BD6416"/>
    <w:rsid w:val="00BE073E"/>
    <w:rsid w:val="00C31646"/>
    <w:rsid w:val="00CA735A"/>
    <w:rsid w:val="00D01648"/>
    <w:rsid w:val="00D43E53"/>
    <w:rsid w:val="00D64B03"/>
    <w:rsid w:val="00D836FE"/>
    <w:rsid w:val="00D874B7"/>
    <w:rsid w:val="00E1626B"/>
    <w:rsid w:val="00E34FD3"/>
    <w:rsid w:val="00E56658"/>
    <w:rsid w:val="00E619E9"/>
    <w:rsid w:val="00E718FC"/>
    <w:rsid w:val="00EA1C4E"/>
    <w:rsid w:val="00EE09B4"/>
    <w:rsid w:val="00F00228"/>
    <w:rsid w:val="00F250B6"/>
    <w:rsid w:val="00F52139"/>
    <w:rsid w:val="00F64F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7E7FF7"/>
  <w15:chartTrackingRefBased/>
  <w15:docId w15:val="{8844679D-886C-4E4D-890B-A6D936B266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71090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71090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9152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794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mailto:won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1</TotalTime>
  <Pages>6</Pages>
  <Words>651</Words>
  <Characters>3717</Characters>
  <Application>Microsoft Office Word</Application>
  <DocSecurity>0</DocSecurity>
  <Lines>30</Lines>
  <Paragraphs>8</Paragraphs>
  <ScaleCrop>false</ScaleCrop>
  <HeadingPairs>
    <vt:vector size="4" baseType="variant">
      <vt:variant>
        <vt:lpstr>ชื่อเรื่อง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yesh Jain</dc:creator>
  <cp:keywords/>
  <dc:description/>
  <cp:lastModifiedBy>wonn yus</cp:lastModifiedBy>
  <cp:revision>10</cp:revision>
  <dcterms:created xsi:type="dcterms:W3CDTF">2022-01-15T16:53:00Z</dcterms:created>
  <dcterms:modified xsi:type="dcterms:W3CDTF">2022-01-25T16:46:00Z</dcterms:modified>
</cp:coreProperties>
</file>